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5F721" w14:textId="6874D78E" w:rsidR="00C017CD" w:rsidRDefault="00C017CD" w:rsidP="00C017CD">
      <w:pPr>
        <w:pStyle w:val="Heading1"/>
        <w:jc w:val="center"/>
        <w:rPr>
          <w:shd w:val="clear" w:color="auto" w:fill="FFFFFF"/>
        </w:rPr>
      </w:pPr>
      <w:r w:rsidRPr="00C017CD">
        <w:rPr>
          <w:shd w:val="clear" w:color="auto" w:fill="FFFFFF"/>
        </w:rPr>
        <w:t>numerical analysis</w:t>
      </w:r>
      <w:r>
        <w:rPr>
          <w:shd w:val="clear" w:color="auto" w:fill="FFFFFF"/>
        </w:rPr>
        <w:t xml:space="preserve"> Exam</w:t>
      </w:r>
    </w:p>
    <w:p w14:paraId="657E44AA" w14:textId="77777777" w:rsidR="00C017CD" w:rsidRPr="00C017CD" w:rsidRDefault="00C017CD" w:rsidP="00C017CD"/>
    <w:p w14:paraId="4E9FE88D" w14:textId="1D4AA7BB" w:rsidR="00346EE7" w:rsidRPr="00C017CD" w:rsidRDefault="00C017CD" w:rsidP="00C017CD"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1.The value of y’/x’ in terms of the angle 0 is given by _____________  </w:t>
      </w:r>
      <w:r w:rsidR="009C6A5A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 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(</w:t>
      </w:r>
      <w:r w:rsidR="00E403EE">
        <w:t>Grad</w:t>
      </w:r>
      <w:r>
        <w:t xml:space="preserve"> 1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)</w:t>
      </w:r>
      <w:r w:rsidR="00BD5596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</w:t>
      </w:r>
      <w:r w:rsidR="009C6A5A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?</w:t>
      </w:r>
    </w:p>
    <w:p w14:paraId="457B0809" w14:textId="7229F4F1" w:rsidR="00C017CD" w:rsidRDefault="00C017CD">
      <w:pPr>
        <w:rPr>
          <w:rFonts w:ascii="Calibri" w:hAnsi="Calibri" w:cs="Calibri"/>
          <w:color w:val="3A3A3A"/>
          <w:sz w:val="23"/>
          <w:szCs w:val="23"/>
          <w:shd w:val="clear" w:color="auto" w:fill="FFFFFF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              a) tan</w:t>
      </w:r>
      <w:r>
        <w:rPr>
          <w:rFonts w:ascii="Calibri" w:hAnsi="Calibri" w:cs="Calibri"/>
          <w:color w:val="3A3A3A"/>
          <w:sz w:val="23"/>
          <w:szCs w:val="23"/>
          <w:shd w:val="clear" w:color="auto" w:fill="FFFFFF"/>
        </w:rPr>
        <w:t>θ</w:t>
      </w:r>
      <w:r>
        <w:rPr>
          <w:rFonts w:ascii="Open Sans" w:hAnsi="Open Sans" w:cs="Open Sans"/>
          <w:color w:val="3A3A3A"/>
          <w:sz w:val="23"/>
          <w:szCs w:val="23"/>
        </w:rPr>
        <w:br/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              b) sec</w:t>
      </w:r>
      <w:r>
        <w:rPr>
          <w:rFonts w:ascii="Calibri" w:hAnsi="Calibri" w:cs="Calibri"/>
          <w:color w:val="3A3A3A"/>
          <w:sz w:val="23"/>
          <w:szCs w:val="23"/>
          <w:shd w:val="clear" w:color="auto" w:fill="FFFFFF"/>
        </w:rPr>
        <w:t>θ</w:t>
      </w:r>
      <w:r>
        <w:rPr>
          <w:rFonts w:ascii="Open Sans" w:hAnsi="Open Sans" w:cs="Open Sans"/>
          <w:color w:val="3A3A3A"/>
          <w:sz w:val="23"/>
          <w:szCs w:val="23"/>
        </w:rPr>
        <w:br/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              c) cot</w:t>
      </w:r>
      <w:r>
        <w:rPr>
          <w:rFonts w:ascii="Calibri" w:hAnsi="Calibri" w:cs="Calibri"/>
          <w:color w:val="3A3A3A"/>
          <w:sz w:val="23"/>
          <w:szCs w:val="23"/>
          <w:shd w:val="clear" w:color="auto" w:fill="FFFFFF"/>
        </w:rPr>
        <w:t>θ</w:t>
      </w:r>
      <w:r>
        <w:rPr>
          <w:rFonts w:ascii="Open Sans" w:hAnsi="Open Sans" w:cs="Open Sans"/>
          <w:color w:val="3A3A3A"/>
          <w:sz w:val="23"/>
          <w:szCs w:val="23"/>
        </w:rPr>
        <w:br/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              d) cosec</w:t>
      </w:r>
      <w:r>
        <w:rPr>
          <w:rFonts w:ascii="Calibri" w:hAnsi="Calibri" w:cs="Calibri"/>
          <w:color w:val="3A3A3A"/>
          <w:sz w:val="23"/>
          <w:szCs w:val="23"/>
          <w:shd w:val="clear" w:color="auto" w:fill="FFFFFF"/>
        </w:rPr>
        <w:t>θ</w:t>
      </w:r>
    </w:p>
    <w:p w14:paraId="63DC1D16" w14:textId="77777777" w:rsidR="00C017CD" w:rsidRDefault="00C017CD" w:rsidP="00C017CD">
      <w:r>
        <w:t>Answer: 1</w:t>
      </w:r>
    </w:p>
    <w:p w14:paraId="0E54B2E1" w14:textId="4648362D" w:rsidR="00C017CD" w:rsidRPr="008E3A86" w:rsidRDefault="00C017CD" w:rsidP="00C017CD">
      <w:r>
        <w:t xml:space="preserve">Mark: </w:t>
      </w:r>
      <w:r w:rsidR="00515C99">
        <w:t>15</w:t>
      </w:r>
    </w:p>
    <w:p w14:paraId="4EA6C56D" w14:textId="625F2C11" w:rsidR="00C017CD" w:rsidRDefault="00C017CD"/>
    <w:p w14:paraId="782A6934" w14:textId="54117C3C" w:rsidR="00C017CD" w:rsidRDefault="00C017CD">
      <w:pP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</w:pPr>
      <w:r>
        <w:t>2.</w:t>
      </w:r>
      <w:r w:rsidR="00BD5596" w:rsidRPr="00BD5596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</w:t>
      </w:r>
      <w:r w:rsidR="00BD5596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The Newton Raphson method is also called as ____________ </w:t>
      </w:r>
      <w:r w:rsidR="009C6A5A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 </w:t>
      </w:r>
      <w:r w:rsidR="00BD5596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(</w:t>
      </w:r>
      <w:r w:rsidR="00E403EE">
        <w:t>Grad</w:t>
      </w:r>
      <w:r w:rsidR="00BD5596">
        <w:t xml:space="preserve"> 1)</w:t>
      </w:r>
      <w:r w:rsidR="009C6A5A">
        <w:t xml:space="preserve">  </w:t>
      </w:r>
      <w:r w:rsidR="00BD5596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?</w:t>
      </w:r>
    </w:p>
    <w:p w14:paraId="3DF1A665" w14:textId="139A5C2A" w:rsidR="00BD5596" w:rsidRDefault="00BD5596">
      <w:pP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            a) Tangent method</w:t>
      </w:r>
      <w:r>
        <w:rPr>
          <w:rFonts w:ascii="Open Sans" w:hAnsi="Open Sans" w:cs="Open Sans"/>
          <w:color w:val="3A3A3A"/>
          <w:sz w:val="23"/>
          <w:szCs w:val="23"/>
        </w:rPr>
        <w:br/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            b) Secant method</w:t>
      </w:r>
      <w:r>
        <w:rPr>
          <w:rFonts w:ascii="Open Sans" w:hAnsi="Open Sans" w:cs="Open Sans"/>
          <w:color w:val="3A3A3A"/>
          <w:sz w:val="23"/>
          <w:szCs w:val="23"/>
        </w:rPr>
        <w:br/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            c) Chord method</w:t>
      </w:r>
      <w:r>
        <w:rPr>
          <w:rFonts w:ascii="Open Sans" w:hAnsi="Open Sans" w:cs="Open Sans"/>
          <w:color w:val="3A3A3A"/>
          <w:sz w:val="23"/>
          <w:szCs w:val="23"/>
        </w:rPr>
        <w:br/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            d) Diameter method</w:t>
      </w:r>
    </w:p>
    <w:p w14:paraId="72E105BB" w14:textId="77777777" w:rsidR="00BD5596" w:rsidRDefault="00BD5596" w:rsidP="00BD5596">
      <w:r>
        <w:t>Answer: 1</w:t>
      </w:r>
    </w:p>
    <w:p w14:paraId="3DA5C3CE" w14:textId="5C68146B" w:rsidR="00BD5596" w:rsidRPr="008E3A86" w:rsidRDefault="00BD5596" w:rsidP="00BD5596">
      <w:r>
        <w:t xml:space="preserve">Mark: </w:t>
      </w:r>
      <w:r w:rsidR="00515C99">
        <w:t>15</w:t>
      </w:r>
    </w:p>
    <w:p w14:paraId="23CE66FD" w14:textId="1B558CD5" w:rsidR="00BD5596" w:rsidRDefault="00BD5596"/>
    <w:p w14:paraId="3C08766F" w14:textId="17590EC4" w:rsidR="00BD5596" w:rsidRDefault="00BD5596">
      <w:pP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</w:pPr>
      <w:r>
        <w:t>3.</w:t>
      </w:r>
      <w:r w:rsidRPr="00BD5596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If f(x) = x</w:t>
      </w:r>
      <w:r>
        <w:rPr>
          <w:rFonts w:ascii="Open Sans" w:hAnsi="Open Sans" w:cs="Open Sans"/>
          <w:color w:val="3A3A3A"/>
          <w:sz w:val="17"/>
          <w:szCs w:val="17"/>
          <w:bdr w:val="none" w:sz="0" w:space="0" w:color="auto" w:frame="1"/>
          <w:shd w:val="clear" w:color="auto" w:fill="FFFFFF"/>
          <w:vertAlign w:val="superscript"/>
        </w:rPr>
        <w:t>2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-117 = 0 then the iterative formula for Newton Raphson Method is given by ____________</w:t>
      </w:r>
      <w:r w:rsidR="00A20B49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</w:t>
      </w:r>
      <w:r w:rsidR="009C6A5A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  </w:t>
      </w:r>
      <w:r w:rsidR="00A20B49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(</w:t>
      </w:r>
      <w:r w:rsidR="00E403EE">
        <w:t>Grad</w:t>
      </w:r>
      <w:r w:rsidR="00A20B49">
        <w:t xml:space="preserve"> 1)</w:t>
      </w:r>
      <w:r w:rsidR="009C6A5A">
        <w:t xml:space="preserve">  </w:t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?</w:t>
      </w:r>
    </w:p>
    <w:p w14:paraId="222DDA30" w14:textId="5418296B" w:rsidR="00A20B49" w:rsidRDefault="00A20B49">
      <w:pP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</w:pPr>
    </w:p>
    <w:p w14:paraId="3DF9E0BD" w14:textId="6A552FCB" w:rsidR="00A20B49" w:rsidRDefault="00A20B49" w:rsidP="00A20B49">
      <w:pPr>
        <w:pStyle w:val="ListParagraph"/>
        <w:numPr>
          <w:ilvl w:val="0"/>
          <w:numId w:val="1"/>
        </w:numPr>
        <w:rPr>
          <w:noProof/>
        </w:rPr>
      </w:pPr>
      <w:r w:rsidRPr="00A20B49">
        <w:rPr>
          <w:noProof/>
          <w:shd w:val="clear" w:color="auto" w:fill="FFFFFF"/>
        </w:rPr>
        <w:drawing>
          <wp:inline distT="0" distB="0" distL="0" distR="0" wp14:anchorId="6624FBCD" wp14:editId="5569040A">
            <wp:extent cx="2576209" cy="533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98095" cy="537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917DD" w14:textId="6B07A229" w:rsidR="00A20B49" w:rsidRDefault="00A20B49" w:rsidP="00A20B49">
      <w:pPr>
        <w:pStyle w:val="ListParagraph"/>
        <w:numPr>
          <w:ilvl w:val="0"/>
          <w:numId w:val="1"/>
        </w:numPr>
      </w:pPr>
      <w:r w:rsidRPr="00A20B49">
        <w:rPr>
          <w:noProof/>
        </w:rPr>
        <w:drawing>
          <wp:inline distT="0" distB="0" distL="0" distR="0" wp14:anchorId="58905C0E" wp14:editId="2292A6AE">
            <wp:extent cx="2676073" cy="49953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20237" cy="507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4F44F" w14:textId="230D73C4" w:rsidR="00A20B49" w:rsidRDefault="00A20B49" w:rsidP="00A20B49">
      <w:pPr>
        <w:pStyle w:val="ListParagraph"/>
        <w:numPr>
          <w:ilvl w:val="0"/>
          <w:numId w:val="1"/>
        </w:numPr>
      </w:pPr>
      <w:r w:rsidRPr="00A20B49">
        <w:rPr>
          <w:noProof/>
        </w:rPr>
        <w:drawing>
          <wp:inline distT="0" distB="0" distL="0" distR="0" wp14:anchorId="454F4F01" wp14:editId="6FD6EB4A">
            <wp:extent cx="2692400" cy="5842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19518" cy="590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13114" w14:textId="77777777" w:rsidR="00A20B49" w:rsidRDefault="00A20B49" w:rsidP="00A20B49">
      <w:pPr>
        <w:pStyle w:val="ListParagraph"/>
        <w:numPr>
          <w:ilvl w:val="0"/>
          <w:numId w:val="1"/>
        </w:numPr>
      </w:pPr>
      <w:r w:rsidRPr="00A20B49">
        <w:rPr>
          <w:noProof/>
        </w:rPr>
        <w:drawing>
          <wp:inline distT="0" distB="0" distL="0" distR="0" wp14:anchorId="1EBD5F4C" wp14:editId="5B6B9671">
            <wp:extent cx="2599267" cy="68910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19764" cy="694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B25FC" w14:textId="1A87E677" w:rsidR="00A20B49" w:rsidRDefault="00A20B49" w:rsidP="00A20B49">
      <w:r>
        <w:lastRenderedPageBreak/>
        <w:t>Answer: 1</w:t>
      </w:r>
    </w:p>
    <w:p w14:paraId="1AACF19E" w14:textId="6D40A806" w:rsidR="00A20B49" w:rsidRDefault="00A20B49" w:rsidP="00A20B49">
      <w:r>
        <w:t xml:space="preserve">Mark: </w:t>
      </w:r>
      <w:r w:rsidR="00515C99">
        <w:t>15</w:t>
      </w:r>
    </w:p>
    <w:p w14:paraId="29A70707" w14:textId="07C55656" w:rsidR="0040799D" w:rsidRDefault="0040799D" w:rsidP="00A20B49"/>
    <w:p w14:paraId="388DDCF6" w14:textId="77777777" w:rsidR="0040799D" w:rsidRPr="008E3A86" w:rsidRDefault="0040799D" w:rsidP="00A20B49"/>
    <w:p w14:paraId="31E02688" w14:textId="77777777" w:rsidR="00A20B49" w:rsidRDefault="00A20B49" w:rsidP="00A20B49"/>
    <w:sectPr w:rsidR="00A20B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165A8D"/>
    <w:multiLevelType w:val="hybridMultilevel"/>
    <w:tmpl w:val="8384CBB8"/>
    <w:lvl w:ilvl="0" w:tplc="AF3C2E7A">
      <w:start w:val="1"/>
      <w:numFmt w:val="lowerLetter"/>
      <w:lvlText w:val="%1)"/>
      <w:lvlJc w:val="left"/>
      <w:pPr>
        <w:ind w:left="1080" w:hanging="360"/>
      </w:pPr>
      <w:rPr>
        <w:rFonts w:ascii="Open Sans" w:hAnsi="Open Sans" w:cs="Open Sans" w:hint="default"/>
        <w:color w:val="3A3A3A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jcyN7AwsDA1NzFU0lEKTi0uzszPAykwrAUA/mwMAywAAAA="/>
  </w:docVars>
  <w:rsids>
    <w:rsidRoot w:val="00C017CD"/>
    <w:rsid w:val="00346EE7"/>
    <w:rsid w:val="0040799D"/>
    <w:rsid w:val="00515C99"/>
    <w:rsid w:val="005C100B"/>
    <w:rsid w:val="009C6A5A"/>
    <w:rsid w:val="00A20B49"/>
    <w:rsid w:val="00BD5596"/>
    <w:rsid w:val="00C017CD"/>
    <w:rsid w:val="00E40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0E16C"/>
  <w15:chartTrackingRefBased/>
  <w15:docId w15:val="{BA1764C8-C770-4DA2-B9DD-25B9962EC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17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17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20B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87</Words>
  <Characters>501</Characters>
  <Application>Microsoft Office Word</Application>
  <DocSecurity>0</DocSecurity>
  <Lines>4</Lines>
  <Paragraphs>1</Paragraphs>
  <ScaleCrop>false</ScaleCrop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hya nashash</dc:creator>
  <cp:keywords/>
  <dc:description/>
  <cp:lastModifiedBy>yahya nashash</cp:lastModifiedBy>
  <cp:revision>7</cp:revision>
  <dcterms:created xsi:type="dcterms:W3CDTF">2021-05-24T10:39:00Z</dcterms:created>
  <dcterms:modified xsi:type="dcterms:W3CDTF">2021-05-24T11:06:00Z</dcterms:modified>
</cp:coreProperties>
</file>